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Pr="00A256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256A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C575C4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C575C4">
        <w:rPr>
          <w:rFonts w:ascii="Times New Roman" w:hAnsi="Times New Roman" w:cs="Times New Roman"/>
          <w:b/>
          <w:sz w:val="20"/>
          <w:szCs w:val="20"/>
        </w:rPr>
        <w:t>ORTA DOĞU TEKNİK ÜNİVERSİTESİ</w:t>
      </w:r>
    </w:p>
    <w:p w14:paraId="316F262F" w14:textId="77777777" w:rsidR="00277F79" w:rsidRPr="00C575C4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C575C4">
        <w:rPr>
          <w:rFonts w:ascii="Times New Roman" w:hAnsi="Times New Roman" w:cs="Times New Roman"/>
          <w:b/>
          <w:sz w:val="20"/>
          <w:szCs w:val="20"/>
        </w:rPr>
        <w:t>YAPI İŞLERİ VE TEKNİK DAİRE BAŞKANLIĞI</w:t>
      </w:r>
    </w:p>
    <w:p w14:paraId="053691F5" w14:textId="187641B0" w:rsidR="0014115C" w:rsidRPr="00C575C4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C575C4">
        <w:rPr>
          <w:rFonts w:ascii="Times New Roman" w:hAnsi="Times New Roman" w:cs="Times New Roman"/>
          <w:b/>
          <w:sz w:val="20"/>
          <w:szCs w:val="20"/>
        </w:rPr>
        <w:t>Satın Alma Birimi</w:t>
      </w:r>
    </w:p>
    <w:p w14:paraId="198A1649" w14:textId="20ECF3D4" w:rsidR="00DF4481" w:rsidRPr="00C575C4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C575C4">
        <w:rPr>
          <w:rFonts w:ascii="Times New Roman" w:hAnsi="Times New Roman" w:cs="Times New Roman"/>
          <w:b/>
          <w:sz w:val="20"/>
          <w:szCs w:val="20"/>
        </w:rPr>
        <w:t>DUYURU</w:t>
      </w:r>
    </w:p>
    <w:p w14:paraId="61859D6C" w14:textId="19623286" w:rsidR="00277F79" w:rsidRPr="00C575C4" w:rsidRDefault="00277F79" w:rsidP="00277F79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C575C4">
        <w:rPr>
          <w:rFonts w:ascii="Times New Roman" w:hAnsi="Times New Roman" w:cs="Times New Roman"/>
          <w:sz w:val="20"/>
          <w:szCs w:val="20"/>
        </w:rPr>
        <w:t>İHTİYAÇ LİSTESİ</w:t>
      </w:r>
    </w:p>
    <w:p w14:paraId="6738FEE4" w14:textId="77777777" w:rsidR="00A256AE" w:rsidRPr="00A256AE" w:rsidRDefault="00A256AE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9634" w:type="dxa"/>
        <w:tblLayout w:type="fixed"/>
        <w:tblLook w:val="04A0" w:firstRow="1" w:lastRow="0" w:firstColumn="1" w:lastColumn="0" w:noHBand="0" w:noVBand="1"/>
      </w:tblPr>
      <w:tblGrid>
        <w:gridCol w:w="846"/>
        <w:gridCol w:w="4394"/>
        <w:gridCol w:w="709"/>
        <w:gridCol w:w="1843"/>
        <w:gridCol w:w="1842"/>
      </w:tblGrid>
      <w:tr w:rsidR="00C575C4" w14:paraId="3578ED5F" w14:textId="77777777" w:rsidTr="00C00CDF">
        <w:tc>
          <w:tcPr>
            <w:tcW w:w="846" w:type="dxa"/>
          </w:tcPr>
          <w:p w14:paraId="18537939" w14:textId="77777777" w:rsidR="00C575C4" w:rsidRDefault="00C575C4" w:rsidP="001B1DFC">
            <w:r>
              <w:t>SIRA NO</w:t>
            </w:r>
          </w:p>
        </w:tc>
        <w:tc>
          <w:tcPr>
            <w:tcW w:w="4394" w:type="dxa"/>
          </w:tcPr>
          <w:p w14:paraId="555E3F05" w14:textId="77777777" w:rsidR="00C575C4" w:rsidRDefault="00C575C4" w:rsidP="001B1DFC">
            <w:pPr>
              <w:jc w:val="center"/>
            </w:pPr>
            <w:r>
              <w:t>TANIMI</w:t>
            </w:r>
          </w:p>
        </w:tc>
        <w:tc>
          <w:tcPr>
            <w:tcW w:w="709" w:type="dxa"/>
          </w:tcPr>
          <w:p w14:paraId="1BA48F51" w14:textId="77777777" w:rsidR="00C575C4" w:rsidRDefault="00C575C4" w:rsidP="001B1DFC">
            <w:pPr>
              <w:jc w:val="center"/>
            </w:pPr>
            <w:r>
              <w:t>BİRİM</w:t>
            </w:r>
          </w:p>
        </w:tc>
        <w:tc>
          <w:tcPr>
            <w:tcW w:w="1843" w:type="dxa"/>
          </w:tcPr>
          <w:p w14:paraId="131ACA81" w14:textId="77777777" w:rsidR="00C575C4" w:rsidRDefault="00C575C4" w:rsidP="001B1DFC">
            <w:pPr>
              <w:jc w:val="center"/>
            </w:pPr>
            <w:r>
              <w:t>MİKTAR</w:t>
            </w:r>
          </w:p>
        </w:tc>
        <w:tc>
          <w:tcPr>
            <w:tcW w:w="1842" w:type="dxa"/>
          </w:tcPr>
          <w:p w14:paraId="05D7738F" w14:textId="77777777" w:rsidR="00C575C4" w:rsidRDefault="00C575C4" w:rsidP="001B1DFC">
            <w:pPr>
              <w:jc w:val="center"/>
            </w:pPr>
            <w:r>
              <w:t>BİRİM FİYAT</w:t>
            </w:r>
          </w:p>
        </w:tc>
      </w:tr>
      <w:tr w:rsidR="00C575C4" w14:paraId="7CC12549" w14:textId="77777777" w:rsidTr="00C00CDF">
        <w:trPr>
          <w:trHeight w:val="567"/>
        </w:trPr>
        <w:tc>
          <w:tcPr>
            <w:tcW w:w="846" w:type="dxa"/>
          </w:tcPr>
          <w:p w14:paraId="7B3726BB" w14:textId="77777777" w:rsidR="00C575C4" w:rsidRDefault="00C575C4" w:rsidP="001B1DFC">
            <w:r>
              <w:t>1</w:t>
            </w:r>
          </w:p>
        </w:tc>
        <w:tc>
          <w:tcPr>
            <w:tcW w:w="4394" w:type="dxa"/>
          </w:tcPr>
          <w:p w14:paraId="0DD5D03E" w14:textId="77777777" w:rsidR="00C575C4" w:rsidRDefault="00C575C4" w:rsidP="001B1DFC">
            <w:r w:rsidRPr="007C48EB">
              <w:rPr>
                <w:rFonts w:ascii="Times New Roman" w:hAnsi="Times New Roman" w:cs="Times New Roman"/>
                <w:sz w:val="20"/>
                <w:szCs w:val="20"/>
              </w:rPr>
              <w:t xml:space="preserve">KS-1 KLİMA SANTRALI İÇİN BAKIR BORULU SULU ISITICI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ERPANTİNİ</w:t>
            </w:r>
            <w:r w:rsidRPr="007C48EB">
              <w:rPr>
                <w:rFonts w:ascii="Times New Roman" w:hAnsi="Times New Roman" w:cs="Times New Roman"/>
                <w:sz w:val="20"/>
                <w:szCs w:val="20"/>
              </w:rPr>
              <w:t>: 407 KW</w:t>
            </w:r>
          </w:p>
        </w:tc>
        <w:tc>
          <w:tcPr>
            <w:tcW w:w="709" w:type="dxa"/>
          </w:tcPr>
          <w:p w14:paraId="5EA29B2F" w14:textId="77777777" w:rsidR="00C575C4" w:rsidRDefault="00C575C4" w:rsidP="001B1DFC">
            <w:r>
              <w:t>1</w:t>
            </w:r>
          </w:p>
        </w:tc>
        <w:tc>
          <w:tcPr>
            <w:tcW w:w="1843" w:type="dxa"/>
          </w:tcPr>
          <w:p w14:paraId="1F2850EA" w14:textId="77777777" w:rsidR="00C575C4" w:rsidRDefault="00C575C4" w:rsidP="001B1DFC">
            <w:r>
              <w:t>ADET</w:t>
            </w:r>
          </w:p>
        </w:tc>
        <w:tc>
          <w:tcPr>
            <w:tcW w:w="1842" w:type="dxa"/>
          </w:tcPr>
          <w:p w14:paraId="68B4D7A1" w14:textId="77777777" w:rsidR="00C575C4" w:rsidRDefault="00C575C4" w:rsidP="001B1DFC"/>
        </w:tc>
      </w:tr>
      <w:tr w:rsidR="00C575C4" w14:paraId="2F8B15B8" w14:textId="77777777" w:rsidTr="00C00CDF">
        <w:trPr>
          <w:trHeight w:val="567"/>
        </w:trPr>
        <w:tc>
          <w:tcPr>
            <w:tcW w:w="846" w:type="dxa"/>
          </w:tcPr>
          <w:p w14:paraId="18C04DA5" w14:textId="77777777" w:rsidR="00C575C4" w:rsidRDefault="00C575C4" w:rsidP="001B1DFC">
            <w:r>
              <w:t>2</w:t>
            </w:r>
          </w:p>
        </w:tc>
        <w:tc>
          <w:tcPr>
            <w:tcW w:w="4394" w:type="dxa"/>
          </w:tcPr>
          <w:p w14:paraId="246F6A9D" w14:textId="77777777" w:rsidR="00C575C4" w:rsidRDefault="00C575C4" w:rsidP="001B1DFC">
            <w:r>
              <w:t>MEKANİK SALMASTRA MİLİ</w:t>
            </w:r>
          </w:p>
        </w:tc>
        <w:tc>
          <w:tcPr>
            <w:tcW w:w="709" w:type="dxa"/>
          </w:tcPr>
          <w:p w14:paraId="6159E14D" w14:textId="77777777" w:rsidR="00C575C4" w:rsidRDefault="00C575C4" w:rsidP="001B1DFC">
            <w:r>
              <w:t>2</w:t>
            </w:r>
          </w:p>
        </w:tc>
        <w:tc>
          <w:tcPr>
            <w:tcW w:w="1843" w:type="dxa"/>
          </w:tcPr>
          <w:p w14:paraId="50251FC3" w14:textId="77777777" w:rsidR="00C575C4" w:rsidRDefault="00C575C4" w:rsidP="001B1DFC">
            <w:r>
              <w:t>ADET</w:t>
            </w:r>
          </w:p>
        </w:tc>
        <w:tc>
          <w:tcPr>
            <w:tcW w:w="1842" w:type="dxa"/>
          </w:tcPr>
          <w:p w14:paraId="3B405F0C" w14:textId="77777777" w:rsidR="00C575C4" w:rsidRDefault="00C575C4" w:rsidP="001B1DFC"/>
        </w:tc>
      </w:tr>
      <w:tr w:rsidR="00C575C4" w14:paraId="6C5235EF" w14:textId="77777777" w:rsidTr="00C00CDF">
        <w:trPr>
          <w:trHeight w:val="567"/>
        </w:trPr>
        <w:tc>
          <w:tcPr>
            <w:tcW w:w="846" w:type="dxa"/>
          </w:tcPr>
          <w:p w14:paraId="05CCFCD4" w14:textId="77777777" w:rsidR="00C575C4" w:rsidRDefault="00C575C4" w:rsidP="001B1DFC">
            <w:r>
              <w:t>3</w:t>
            </w:r>
          </w:p>
        </w:tc>
        <w:tc>
          <w:tcPr>
            <w:tcW w:w="4394" w:type="dxa"/>
          </w:tcPr>
          <w:p w14:paraId="240C0159" w14:textId="77777777" w:rsidR="00C575C4" w:rsidRDefault="00C575C4" w:rsidP="001B1DFC">
            <w:proofErr w:type="gramStart"/>
            <w:r>
              <w:t>MEK.SALM.POMPA</w:t>
            </w:r>
            <w:proofErr w:type="gramEnd"/>
            <w:r>
              <w:t xml:space="preserve"> RULMANI</w:t>
            </w:r>
          </w:p>
        </w:tc>
        <w:tc>
          <w:tcPr>
            <w:tcW w:w="709" w:type="dxa"/>
          </w:tcPr>
          <w:p w14:paraId="7B9C6CE0" w14:textId="77777777" w:rsidR="00C575C4" w:rsidRDefault="00C575C4" w:rsidP="001B1DFC">
            <w:r>
              <w:t>4</w:t>
            </w:r>
          </w:p>
        </w:tc>
        <w:tc>
          <w:tcPr>
            <w:tcW w:w="1843" w:type="dxa"/>
          </w:tcPr>
          <w:p w14:paraId="3B09BA65" w14:textId="77777777" w:rsidR="00C575C4" w:rsidRDefault="00C575C4" w:rsidP="001B1DFC">
            <w:r>
              <w:t>ADET</w:t>
            </w:r>
          </w:p>
        </w:tc>
        <w:tc>
          <w:tcPr>
            <w:tcW w:w="1842" w:type="dxa"/>
          </w:tcPr>
          <w:p w14:paraId="7F40999E" w14:textId="77777777" w:rsidR="00C575C4" w:rsidRDefault="00C575C4" w:rsidP="001B1DFC"/>
        </w:tc>
      </w:tr>
      <w:tr w:rsidR="00C575C4" w14:paraId="3EB52C5D" w14:textId="77777777" w:rsidTr="00C00CDF">
        <w:trPr>
          <w:trHeight w:val="567"/>
        </w:trPr>
        <w:tc>
          <w:tcPr>
            <w:tcW w:w="846" w:type="dxa"/>
          </w:tcPr>
          <w:p w14:paraId="28EC15A0" w14:textId="77777777" w:rsidR="00C575C4" w:rsidRDefault="00C575C4" w:rsidP="001B1DFC">
            <w:r>
              <w:t>4</w:t>
            </w:r>
          </w:p>
        </w:tc>
        <w:tc>
          <w:tcPr>
            <w:tcW w:w="4394" w:type="dxa"/>
          </w:tcPr>
          <w:p w14:paraId="04066216" w14:textId="77777777" w:rsidR="00C575C4" w:rsidRDefault="00C575C4" w:rsidP="001B1DFC">
            <w:r>
              <w:t>MEKANİK SALMASTRA</w:t>
            </w:r>
          </w:p>
        </w:tc>
        <w:tc>
          <w:tcPr>
            <w:tcW w:w="709" w:type="dxa"/>
          </w:tcPr>
          <w:p w14:paraId="03ED99FF" w14:textId="77777777" w:rsidR="00C575C4" w:rsidRDefault="00C575C4" w:rsidP="001B1DFC">
            <w:r>
              <w:t>2</w:t>
            </w:r>
          </w:p>
        </w:tc>
        <w:tc>
          <w:tcPr>
            <w:tcW w:w="1843" w:type="dxa"/>
          </w:tcPr>
          <w:p w14:paraId="4D39815C" w14:textId="77777777" w:rsidR="00C575C4" w:rsidRDefault="00C575C4" w:rsidP="001B1DFC">
            <w:r>
              <w:t>TAKIM</w:t>
            </w:r>
          </w:p>
        </w:tc>
        <w:tc>
          <w:tcPr>
            <w:tcW w:w="1842" w:type="dxa"/>
          </w:tcPr>
          <w:p w14:paraId="32248954" w14:textId="77777777" w:rsidR="00C575C4" w:rsidRDefault="00C575C4" w:rsidP="001B1DFC"/>
        </w:tc>
      </w:tr>
      <w:tr w:rsidR="00C575C4" w14:paraId="116C1B9A" w14:textId="77777777" w:rsidTr="00C00CDF">
        <w:trPr>
          <w:trHeight w:val="567"/>
        </w:trPr>
        <w:tc>
          <w:tcPr>
            <w:tcW w:w="846" w:type="dxa"/>
          </w:tcPr>
          <w:p w14:paraId="4773C540" w14:textId="77777777" w:rsidR="00C575C4" w:rsidRDefault="00C575C4" w:rsidP="001B1DFC">
            <w:r>
              <w:t>5</w:t>
            </w:r>
          </w:p>
        </w:tc>
        <w:tc>
          <w:tcPr>
            <w:tcW w:w="4394" w:type="dxa"/>
          </w:tcPr>
          <w:p w14:paraId="3F62FD72" w14:textId="77777777" w:rsidR="00C575C4" w:rsidRDefault="00C575C4" w:rsidP="001B1DFC">
            <w:proofErr w:type="gramStart"/>
            <w:r>
              <w:t>MEK.SALM.KUTUSU</w:t>
            </w:r>
            <w:proofErr w:type="gramEnd"/>
          </w:p>
        </w:tc>
        <w:tc>
          <w:tcPr>
            <w:tcW w:w="709" w:type="dxa"/>
          </w:tcPr>
          <w:p w14:paraId="53A1C60B" w14:textId="77777777" w:rsidR="00C575C4" w:rsidRDefault="00C575C4" w:rsidP="001B1DFC">
            <w:r>
              <w:t>2</w:t>
            </w:r>
          </w:p>
        </w:tc>
        <w:tc>
          <w:tcPr>
            <w:tcW w:w="1843" w:type="dxa"/>
          </w:tcPr>
          <w:p w14:paraId="003786B7" w14:textId="77777777" w:rsidR="00C575C4" w:rsidRDefault="00C575C4" w:rsidP="001B1DFC">
            <w:r>
              <w:t>ADET</w:t>
            </w:r>
          </w:p>
        </w:tc>
        <w:tc>
          <w:tcPr>
            <w:tcW w:w="1842" w:type="dxa"/>
          </w:tcPr>
          <w:p w14:paraId="6D37D17A" w14:textId="77777777" w:rsidR="00C575C4" w:rsidRDefault="00C575C4" w:rsidP="001B1DFC"/>
        </w:tc>
      </w:tr>
      <w:tr w:rsidR="00C575C4" w14:paraId="0AD247E0" w14:textId="77777777" w:rsidTr="00C00CDF">
        <w:trPr>
          <w:trHeight w:val="567"/>
        </w:trPr>
        <w:tc>
          <w:tcPr>
            <w:tcW w:w="846" w:type="dxa"/>
          </w:tcPr>
          <w:p w14:paraId="7B6BA28E" w14:textId="77777777" w:rsidR="00C575C4" w:rsidRDefault="00C575C4" w:rsidP="001B1DFC">
            <w:r>
              <w:t>6</w:t>
            </w:r>
          </w:p>
        </w:tc>
        <w:tc>
          <w:tcPr>
            <w:tcW w:w="4394" w:type="dxa"/>
          </w:tcPr>
          <w:p w14:paraId="6B4829F4" w14:textId="77777777" w:rsidR="00C575C4" w:rsidRDefault="00C575C4" w:rsidP="001B1DFC">
            <w:r>
              <w:t>MEK.SALM.ORİNG CONTA SETİ</w:t>
            </w:r>
          </w:p>
        </w:tc>
        <w:tc>
          <w:tcPr>
            <w:tcW w:w="709" w:type="dxa"/>
          </w:tcPr>
          <w:p w14:paraId="4A7E65F5" w14:textId="77777777" w:rsidR="00C575C4" w:rsidRDefault="00C575C4" w:rsidP="001B1DFC">
            <w:r>
              <w:t>2</w:t>
            </w:r>
          </w:p>
        </w:tc>
        <w:tc>
          <w:tcPr>
            <w:tcW w:w="1843" w:type="dxa"/>
          </w:tcPr>
          <w:p w14:paraId="6E1A4CA1" w14:textId="77777777" w:rsidR="00C575C4" w:rsidRDefault="00C575C4" w:rsidP="001B1DFC">
            <w:r>
              <w:t>TAKIM</w:t>
            </w:r>
          </w:p>
        </w:tc>
        <w:tc>
          <w:tcPr>
            <w:tcW w:w="1842" w:type="dxa"/>
          </w:tcPr>
          <w:p w14:paraId="01FABA86" w14:textId="77777777" w:rsidR="00C575C4" w:rsidRDefault="00C575C4" w:rsidP="001B1DFC"/>
        </w:tc>
      </w:tr>
      <w:tr w:rsidR="00C575C4" w14:paraId="2B767D7E" w14:textId="77777777" w:rsidTr="00C00CDF">
        <w:trPr>
          <w:trHeight w:val="567"/>
        </w:trPr>
        <w:tc>
          <w:tcPr>
            <w:tcW w:w="846" w:type="dxa"/>
          </w:tcPr>
          <w:p w14:paraId="401C21C3" w14:textId="77777777" w:rsidR="00C575C4" w:rsidRDefault="00C575C4" w:rsidP="001B1DFC">
            <w:r>
              <w:t>7</w:t>
            </w:r>
          </w:p>
        </w:tc>
        <w:tc>
          <w:tcPr>
            <w:tcW w:w="4394" w:type="dxa"/>
          </w:tcPr>
          <w:p w14:paraId="124807F4" w14:textId="77777777" w:rsidR="00C575C4" w:rsidRDefault="00C575C4" w:rsidP="001B1DFC">
            <w:r w:rsidRPr="007C48EB">
              <w:rPr>
                <w:rFonts w:ascii="Times New Roman" w:hAnsi="Times New Roman" w:cs="Times New Roman"/>
                <w:sz w:val="20"/>
                <w:szCs w:val="20"/>
              </w:rPr>
              <w:t>Ø65, 3 (ÜÇ) YOLLU MOTORLU VANA GÖVDESİ VE MOTORU</w:t>
            </w:r>
          </w:p>
        </w:tc>
        <w:tc>
          <w:tcPr>
            <w:tcW w:w="709" w:type="dxa"/>
          </w:tcPr>
          <w:p w14:paraId="7065E930" w14:textId="77777777" w:rsidR="00C575C4" w:rsidRDefault="00C575C4" w:rsidP="001B1DFC">
            <w:r>
              <w:t>1</w:t>
            </w:r>
          </w:p>
        </w:tc>
        <w:tc>
          <w:tcPr>
            <w:tcW w:w="1843" w:type="dxa"/>
          </w:tcPr>
          <w:p w14:paraId="10AFD691" w14:textId="77777777" w:rsidR="00C575C4" w:rsidRDefault="00C575C4" w:rsidP="001B1DFC">
            <w:r>
              <w:t>TAKIM</w:t>
            </w:r>
          </w:p>
        </w:tc>
        <w:tc>
          <w:tcPr>
            <w:tcW w:w="1842" w:type="dxa"/>
          </w:tcPr>
          <w:p w14:paraId="44C74387" w14:textId="77777777" w:rsidR="00C575C4" w:rsidRDefault="00C575C4" w:rsidP="001B1DFC"/>
        </w:tc>
      </w:tr>
      <w:tr w:rsidR="00C575C4" w14:paraId="428195B0" w14:textId="77777777" w:rsidTr="00C00CDF">
        <w:trPr>
          <w:trHeight w:val="567"/>
        </w:trPr>
        <w:tc>
          <w:tcPr>
            <w:tcW w:w="846" w:type="dxa"/>
          </w:tcPr>
          <w:p w14:paraId="7BB91061" w14:textId="77777777" w:rsidR="00C575C4" w:rsidRDefault="00C575C4" w:rsidP="001B1DFC">
            <w:r>
              <w:t>8</w:t>
            </w:r>
          </w:p>
        </w:tc>
        <w:tc>
          <w:tcPr>
            <w:tcW w:w="4394" w:type="dxa"/>
          </w:tcPr>
          <w:p w14:paraId="05B64FA1" w14:textId="77777777" w:rsidR="00C575C4" w:rsidRDefault="00C575C4" w:rsidP="001B1DFC">
            <w:r w:rsidRPr="007C48EB">
              <w:rPr>
                <w:rFonts w:ascii="Times New Roman" w:hAnsi="Times New Roman" w:cs="Times New Roman"/>
                <w:sz w:val="20"/>
                <w:szCs w:val="20"/>
              </w:rPr>
              <w:t>KS-1 KLİMA SANTRALI İÇİN DAMPER MOTORU</w:t>
            </w:r>
          </w:p>
        </w:tc>
        <w:tc>
          <w:tcPr>
            <w:tcW w:w="709" w:type="dxa"/>
          </w:tcPr>
          <w:p w14:paraId="3E1986AA" w14:textId="77777777" w:rsidR="00C575C4" w:rsidRDefault="00C575C4" w:rsidP="001B1DFC">
            <w:r>
              <w:t>3</w:t>
            </w:r>
          </w:p>
        </w:tc>
        <w:tc>
          <w:tcPr>
            <w:tcW w:w="1843" w:type="dxa"/>
          </w:tcPr>
          <w:p w14:paraId="745003EB" w14:textId="77777777" w:rsidR="00C575C4" w:rsidRDefault="00C575C4" w:rsidP="001B1DFC">
            <w:r>
              <w:t>ADET</w:t>
            </w:r>
          </w:p>
        </w:tc>
        <w:tc>
          <w:tcPr>
            <w:tcW w:w="1842" w:type="dxa"/>
          </w:tcPr>
          <w:p w14:paraId="3CB3383F" w14:textId="77777777" w:rsidR="00C575C4" w:rsidRDefault="00C575C4" w:rsidP="001B1DFC"/>
        </w:tc>
      </w:tr>
    </w:tbl>
    <w:p w14:paraId="3D8DCE91" w14:textId="05106064" w:rsidR="0014115C" w:rsidRPr="00A256AE" w:rsidRDefault="0014115C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A256AE">
        <w:rPr>
          <w:rFonts w:ascii="Times New Roman" w:hAnsi="Times New Roman" w:cs="Times New Roman"/>
          <w:sz w:val="24"/>
          <w:szCs w:val="24"/>
        </w:rPr>
        <w:t>Yapı İşle</w:t>
      </w:r>
      <w:r w:rsidR="00D14973" w:rsidRPr="00A256AE">
        <w:rPr>
          <w:rFonts w:ascii="Times New Roman" w:hAnsi="Times New Roman" w:cs="Times New Roman"/>
          <w:sz w:val="24"/>
          <w:szCs w:val="24"/>
        </w:rPr>
        <w:t>ri ve Teknik Daire Başkanlığ</w:t>
      </w:r>
      <w:r w:rsidR="006B1CE3">
        <w:rPr>
          <w:rFonts w:ascii="Times New Roman" w:hAnsi="Times New Roman" w:cs="Times New Roman"/>
          <w:sz w:val="24"/>
          <w:szCs w:val="24"/>
        </w:rPr>
        <w:t>’</w:t>
      </w:r>
      <w:r w:rsidR="00D14973" w:rsidRPr="00A256AE">
        <w:rPr>
          <w:rFonts w:ascii="Times New Roman" w:hAnsi="Times New Roman" w:cs="Times New Roman"/>
          <w:sz w:val="24"/>
          <w:szCs w:val="24"/>
        </w:rPr>
        <w:t>ınc</w:t>
      </w:r>
      <w:r w:rsidR="00B26329" w:rsidRPr="00A256AE">
        <w:rPr>
          <w:rFonts w:ascii="Times New Roman" w:hAnsi="Times New Roman" w:cs="Times New Roman"/>
          <w:sz w:val="24"/>
          <w:szCs w:val="24"/>
        </w:rPr>
        <w:t>a</w:t>
      </w:r>
      <w:r w:rsidRPr="00A256AE">
        <w:rPr>
          <w:rFonts w:ascii="Times New Roman" w:hAnsi="Times New Roman" w:cs="Times New Roman"/>
          <w:sz w:val="24"/>
          <w:szCs w:val="24"/>
        </w:rPr>
        <w:t xml:space="preserve"> </w:t>
      </w:r>
      <w:r w:rsidRPr="00A256AE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FB2A39" w:rsidRPr="00A256AE">
        <w:rPr>
          <w:rFonts w:ascii="Times New Roman" w:hAnsi="Times New Roman" w:cs="Times New Roman"/>
          <w:b/>
          <w:bCs/>
          <w:sz w:val="24"/>
          <w:szCs w:val="24"/>
        </w:rPr>
        <w:t xml:space="preserve">Isı Su İşletme </w:t>
      </w:r>
      <w:r w:rsidR="00A256AE" w:rsidRPr="00A256AE">
        <w:rPr>
          <w:rFonts w:ascii="Times New Roman" w:hAnsi="Times New Roman" w:cs="Times New Roman"/>
          <w:b/>
          <w:bCs/>
          <w:sz w:val="24"/>
          <w:szCs w:val="24"/>
        </w:rPr>
        <w:t>Müdür</w:t>
      </w:r>
      <w:r w:rsidR="006B1CE3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="00A256AE" w:rsidRPr="00A256AE">
        <w:rPr>
          <w:rFonts w:ascii="Times New Roman" w:hAnsi="Times New Roman" w:cs="Times New Roman"/>
          <w:b/>
          <w:bCs/>
          <w:sz w:val="24"/>
          <w:szCs w:val="24"/>
        </w:rPr>
        <w:t>üğünün ihtiyacı</w:t>
      </w:r>
      <w:r w:rsidR="00751228" w:rsidRPr="00A256AE">
        <w:rPr>
          <w:rFonts w:ascii="Times New Roman" w:hAnsi="Times New Roman" w:cs="Times New Roman"/>
          <w:b/>
          <w:bCs/>
          <w:sz w:val="24"/>
          <w:szCs w:val="24"/>
        </w:rPr>
        <w:t xml:space="preserve"> olan </w:t>
      </w:r>
      <w:r w:rsidR="00A256AE" w:rsidRPr="00A256AE">
        <w:rPr>
          <w:rFonts w:ascii="Times New Roman" w:hAnsi="Times New Roman" w:cs="Times New Roman"/>
          <w:b/>
          <w:bCs/>
          <w:sz w:val="24"/>
          <w:szCs w:val="24"/>
        </w:rPr>
        <w:t>4 kalem</w:t>
      </w:r>
      <w:r w:rsidR="00751228" w:rsidRPr="00A256A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B2A39" w:rsidRPr="00A256AE">
        <w:rPr>
          <w:rFonts w:ascii="Times New Roman" w:hAnsi="Times New Roman" w:cs="Times New Roman"/>
          <w:b/>
          <w:bCs/>
          <w:sz w:val="24"/>
          <w:szCs w:val="24"/>
        </w:rPr>
        <w:t xml:space="preserve">KS-1 Kliması İçin Isıtıcı Sulu Batarya, Üç Yollu Vana Ve Motoru İle Damper Motorları </w:t>
      </w:r>
      <w:r w:rsidR="00A256AE" w:rsidRPr="00A256AE">
        <w:rPr>
          <w:rFonts w:ascii="Times New Roman" w:hAnsi="Times New Roman" w:cs="Times New Roman"/>
          <w:b/>
          <w:bCs/>
          <w:sz w:val="24"/>
          <w:szCs w:val="24"/>
        </w:rPr>
        <w:t>Ve Mekanik</w:t>
      </w:r>
      <w:r w:rsidR="00FB2A39" w:rsidRPr="00A256AE">
        <w:rPr>
          <w:rFonts w:ascii="Times New Roman" w:hAnsi="Times New Roman" w:cs="Times New Roman"/>
          <w:b/>
          <w:bCs/>
          <w:sz w:val="24"/>
          <w:szCs w:val="24"/>
        </w:rPr>
        <w:t xml:space="preserve"> Salmastra </w:t>
      </w:r>
      <w:r w:rsidR="00A256AE" w:rsidRPr="00A256AE">
        <w:rPr>
          <w:rFonts w:ascii="Times New Roman" w:hAnsi="Times New Roman" w:cs="Times New Roman"/>
          <w:b/>
          <w:bCs/>
          <w:sz w:val="24"/>
          <w:szCs w:val="24"/>
        </w:rPr>
        <w:t>Takımı malzemesi</w:t>
      </w:r>
      <w:r w:rsidR="00751228" w:rsidRPr="00A256AE">
        <w:rPr>
          <w:rFonts w:ascii="Times New Roman" w:hAnsi="Times New Roman" w:cs="Times New Roman"/>
          <w:b/>
          <w:bCs/>
          <w:sz w:val="24"/>
          <w:szCs w:val="24"/>
        </w:rPr>
        <w:t xml:space="preserve"> alımı</w:t>
      </w:r>
      <w:r w:rsidR="00C10DF7" w:rsidRPr="00A256AE">
        <w:rPr>
          <w:rFonts w:ascii="Times New Roman" w:hAnsi="Times New Roman" w:cs="Times New Roman"/>
          <w:b/>
          <w:bCs/>
          <w:sz w:val="24"/>
          <w:szCs w:val="24"/>
        </w:rPr>
        <w:t xml:space="preserve">” </w:t>
      </w:r>
      <w:r w:rsidRPr="00A256AE">
        <w:rPr>
          <w:rFonts w:ascii="Times New Roman" w:hAnsi="Times New Roman" w:cs="Times New Roman"/>
          <w:sz w:val="24"/>
          <w:szCs w:val="24"/>
        </w:rPr>
        <w:t xml:space="preserve">işi Doğrudan Temin (22/d) ile yaptırılacaktır. İlgililerin Başkanlığımız Satın Alma Birimine </w:t>
      </w:r>
      <w:r w:rsidR="00FB2A39" w:rsidRPr="00A256AE">
        <w:rPr>
          <w:rFonts w:ascii="Times New Roman" w:hAnsi="Times New Roman" w:cs="Times New Roman"/>
          <w:b/>
          <w:sz w:val="24"/>
          <w:szCs w:val="24"/>
        </w:rPr>
        <w:t>06/10/2021 Çarşamba</w:t>
      </w:r>
      <w:r w:rsidR="00820056" w:rsidRPr="00A256A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256AE">
        <w:rPr>
          <w:rFonts w:ascii="Times New Roman" w:hAnsi="Times New Roman" w:cs="Times New Roman"/>
          <w:b/>
          <w:sz w:val="24"/>
          <w:szCs w:val="24"/>
        </w:rPr>
        <w:t xml:space="preserve">günü </w:t>
      </w:r>
      <w:r w:rsidR="005F50A5" w:rsidRPr="00A256AE">
        <w:rPr>
          <w:rFonts w:ascii="Times New Roman" w:hAnsi="Times New Roman" w:cs="Times New Roman"/>
          <w:b/>
          <w:sz w:val="24"/>
          <w:szCs w:val="24"/>
        </w:rPr>
        <w:t>saat 1</w:t>
      </w:r>
      <w:r w:rsidR="006F2E6B" w:rsidRPr="00A256AE">
        <w:rPr>
          <w:rFonts w:ascii="Times New Roman" w:hAnsi="Times New Roman" w:cs="Times New Roman"/>
          <w:b/>
          <w:sz w:val="24"/>
          <w:szCs w:val="24"/>
        </w:rPr>
        <w:t>2</w:t>
      </w:r>
      <w:r w:rsidRPr="00A256AE">
        <w:rPr>
          <w:rFonts w:ascii="Times New Roman" w:hAnsi="Times New Roman" w:cs="Times New Roman"/>
          <w:b/>
          <w:sz w:val="24"/>
          <w:szCs w:val="24"/>
        </w:rPr>
        <w:t>:00</w:t>
      </w:r>
      <w:r w:rsidR="00D838E0" w:rsidRPr="00A256AE">
        <w:rPr>
          <w:rFonts w:ascii="Times New Roman" w:hAnsi="Times New Roman" w:cs="Times New Roman"/>
          <w:sz w:val="24"/>
          <w:szCs w:val="24"/>
        </w:rPr>
        <w:t>’a</w:t>
      </w:r>
      <w:r w:rsidRPr="00A256AE">
        <w:rPr>
          <w:rFonts w:ascii="Times New Roman" w:hAnsi="Times New Roman" w:cs="Times New Roman"/>
          <w:sz w:val="24"/>
          <w:szCs w:val="24"/>
        </w:rPr>
        <w:t xml:space="preserve"> kadar tekliflerini sunmaları rica olunur</w:t>
      </w:r>
      <w:r w:rsidRPr="00A256AE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14:paraId="043A602E" w14:textId="432F5C1D" w:rsidR="009E6CB5" w:rsidRPr="00A256AE" w:rsidRDefault="0014115C" w:rsidP="0014115C">
      <w:pPr>
        <w:pStyle w:val="Default"/>
        <w:rPr>
          <w:b/>
          <w:bCs/>
        </w:rPr>
      </w:pPr>
      <w:r w:rsidRPr="00A256AE">
        <w:rPr>
          <w:b/>
          <w:bCs/>
        </w:rPr>
        <w:t>AÇIKLAMA</w:t>
      </w:r>
      <w:r w:rsidR="00E52F37" w:rsidRPr="00A256AE">
        <w:rPr>
          <w:b/>
          <w:bCs/>
        </w:rPr>
        <w:t>LAR</w:t>
      </w:r>
      <w:r w:rsidRPr="00A256AE">
        <w:rPr>
          <w:b/>
          <w:bCs/>
        </w:rPr>
        <w:t xml:space="preserve">: </w:t>
      </w:r>
    </w:p>
    <w:p w14:paraId="7D1D1420" w14:textId="161E7B60" w:rsidR="00275E2C" w:rsidRPr="00A256AE" w:rsidRDefault="00E52F37" w:rsidP="00275E2C">
      <w:pPr>
        <w:pStyle w:val="Default"/>
        <w:numPr>
          <w:ilvl w:val="0"/>
          <w:numId w:val="1"/>
        </w:numPr>
        <w:jc w:val="both"/>
      </w:pPr>
      <w:r w:rsidRPr="00A256AE">
        <w:t>Covid 19 salgını nedeniyle</w:t>
      </w:r>
      <w:r w:rsidR="000754EE" w:rsidRPr="00A256AE">
        <w:t>, T</w:t>
      </w:r>
      <w:r w:rsidRPr="00A256AE">
        <w:t>eklifler</w:t>
      </w:r>
      <w:r w:rsidR="00275E2C" w:rsidRPr="00A256AE">
        <w:t xml:space="preserve"> </w:t>
      </w:r>
      <w:hyperlink r:id="rId6" w:history="1">
        <w:r w:rsidR="00275E2C" w:rsidRPr="00A256AE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A256AE">
        <w:rPr>
          <w:b/>
          <w:color w:val="000000" w:themeColor="text1"/>
        </w:rPr>
        <w:t xml:space="preserve"> </w:t>
      </w:r>
      <w:r w:rsidRPr="00A256AE">
        <w:t>e-posta adresine</w:t>
      </w:r>
      <w:r w:rsidR="00275E2C" w:rsidRPr="00A256AE">
        <w:t xml:space="preserve"> </w:t>
      </w:r>
      <w:r w:rsidRPr="00A256AE">
        <w:t>iletilecektir.</w:t>
      </w:r>
      <w:r w:rsidR="00275E2C" w:rsidRPr="00A256AE">
        <w:t xml:space="preserve">  </w:t>
      </w:r>
    </w:p>
    <w:p w14:paraId="5F99FC7F" w14:textId="1C3F3FA1" w:rsidR="00275E2C" w:rsidRPr="00A256AE" w:rsidRDefault="00275E2C" w:rsidP="00275E2C">
      <w:pPr>
        <w:pStyle w:val="Default"/>
        <w:numPr>
          <w:ilvl w:val="0"/>
          <w:numId w:val="2"/>
        </w:numPr>
        <w:jc w:val="both"/>
      </w:pPr>
      <w:r w:rsidRPr="00A256AE">
        <w:t xml:space="preserve">Doğrudan temin ile ilgili teknik şartname var ise; firma yetkilisi tarafından “okudum anladım” </w:t>
      </w:r>
      <w:r w:rsidR="0081641B" w:rsidRPr="00A256AE">
        <w:t>yazılarak onaylanacaktır</w:t>
      </w:r>
      <w:r w:rsidR="000754EE" w:rsidRPr="00A256AE">
        <w:t>.</w:t>
      </w:r>
    </w:p>
    <w:p w14:paraId="31786B21" w14:textId="35E9B201" w:rsidR="00275E2C" w:rsidRPr="00A256AE" w:rsidRDefault="00275E2C" w:rsidP="00275E2C">
      <w:pPr>
        <w:pStyle w:val="Default"/>
        <w:numPr>
          <w:ilvl w:val="0"/>
          <w:numId w:val="2"/>
        </w:numPr>
        <w:jc w:val="both"/>
      </w:pPr>
      <w:r w:rsidRPr="00A256AE">
        <w:t>Teklifler;  firma yetkilisi tarafından kaşe ve imzalı sunulacak</w:t>
      </w:r>
      <w:r w:rsidR="00E52F37" w:rsidRPr="00A256AE">
        <w:t>,</w:t>
      </w:r>
      <w:r w:rsidRPr="00A256AE">
        <w:t xml:space="preserve"> firma yetkilisinin imza beyanı teklifle birlikte gönderilecektir. </w:t>
      </w:r>
    </w:p>
    <w:p w14:paraId="73B2A667" w14:textId="2A7B0EF9" w:rsidR="00275E2C" w:rsidRPr="00A256AE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256AE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A256AE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 w:rsidRPr="00A256AE"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 w:rsidRPr="00A256AE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10F0DEDE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256AE"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 w:rsidRPr="00A256AE">
        <w:rPr>
          <w:rFonts w:ascii="Times New Roman" w:eastAsia="Calibri" w:hAnsi="Times New Roman" w:cs="Times New Roman"/>
          <w:sz w:val="24"/>
          <w:szCs w:val="24"/>
        </w:rPr>
        <w:t>iletişime</w:t>
      </w:r>
      <w:r w:rsidRPr="00A256AE"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166D9398" w14:textId="41D1A805" w:rsidR="007C48EB" w:rsidRPr="007C48EB" w:rsidRDefault="00347CEC" w:rsidP="00935F7D">
      <w:pPr>
        <w:pStyle w:val="ListeParagraf"/>
        <w:numPr>
          <w:ilvl w:val="0"/>
          <w:numId w:val="4"/>
        </w:num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C48EB">
        <w:rPr>
          <w:rFonts w:ascii="Times New Roman" w:eastAsia="Calibri" w:hAnsi="Times New Roman" w:cs="Times New Roman"/>
          <w:sz w:val="24"/>
          <w:szCs w:val="24"/>
        </w:rPr>
        <w:t>Mal alımlarında; birden fazla malzeme içeriyorsa tekliflerinizin altına “</w:t>
      </w:r>
      <w:r w:rsidRPr="007C48EB">
        <w:rPr>
          <w:rFonts w:ascii="Times New Roman" w:eastAsia="Calibri" w:hAnsi="Times New Roman" w:cs="Times New Roman"/>
          <w:b/>
          <w:sz w:val="24"/>
          <w:szCs w:val="24"/>
        </w:rPr>
        <w:t xml:space="preserve">Teklifimiz toplam bedel üzerinden geçerlidir.” </w:t>
      </w:r>
      <w:r w:rsidRPr="007C48EB">
        <w:rPr>
          <w:rFonts w:ascii="Times New Roman" w:eastAsia="Calibri" w:hAnsi="Times New Roman" w:cs="Times New Roman"/>
          <w:sz w:val="24"/>
          <w:szCs w:val="24"/>
        </w:rPr>
        <w:t xml:space="preserve"> ibaresini yazınız.</w:t>
      </w:r>
    </w:p>
    <w:p w14:paraId="0657E2E8" w14:textId="14B74201" w:rsidR="007C48EB" w:rsidRPr="00A256AE" w:rsidRDefault="007C48EB" w:rsidP="007C48EB">
      <w:pPr>
        <w:pStyle w:val="ListeParagraf"/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C48EB"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Kullanılan malzemelerin tesisata bağlantı kısımlarından çıkabilecek sorunlar (hatalı bağlantı, su kaçakları v.b. sorunlar)  için yüklenici firma, 1 yıl boyunca ücretsiz servis </w:t>
      </w:r>
      <w:r w:rsidR="00CC720A" w:rsidRPr="007C48EB"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mkânı</w:t>
      </w:r>
      <w:r w:rsidRPr="007C48EB"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sağlayacaktır. Bu durum Tekliflerde yazılı olarak belirtilecektir.</w:t>
      </w:r>
    </w:p>
    <w:p w14:paraId="6F01B8E5" w14:textId="0BA96BDD" w:rsidR="00282B1D" w:rsidRPr="00A256AE" w:rsidRDefault="00282B1D" w:rsidP="00E81529">
      <w:pPr>
        <w:pStyle w:val="Default"/>
        <w:ind w:left="1416" w:firstLine="708"/>
        <w:jc w:val="center"/>
      </w:pPr>
      <w:r w:rsidRPr="00A256AE">
        <w:t>Teklifler</w:t>
      </w:r>
      <w:r w:rsidR="00D03E6C" w:rsidRPr="00A256AE">
        <w:t>:</w:t>
      </w:r>
      <w:r w:rsidR="00E654EB" w:rsidRPr="00A256AE">
        <w:tab/>
      </w:r>
      <w:r w:rsidR="00E654EB" w:rsidRPr="00A256AE">
        <w:tab/>
      </w:r>
      <w:r w:rsidR="009F4B08" w:rsidRPr="00A256AE">
        <w:t xml:space="preserve">       </w:t>
      </w:r>
      <w:r w:rsidR="00FB2A39" w:rsidRPr="00A256AE">
        <w:tab/>
      </w:r>
      <w:r w:rsidR="00FB2A39" w:rsidRPr="00A256AE">
        <w:tab/>
      </w:r>
      <w:r w:rsidR="009F4B08" w:rsidRPr="00A256AE">
        <w:t xml:space="preserve">  </w:t>
      </w:r>
      <w:r w:rsidR="00D03E6C" w:rsidRPr="00A256AE">
        <w:t>Teknik Bilgi:</w:t>
      </w:r>
    </w:p>
    <w:p w14:paraId="79657693" w14:textId="058ABCFD" w:rsidR="00C10DF7" w:rsidRPr="00A256AE" w:rsidRDefault="00A256AE" w:rsidP="00E81529">
      <w:pPr>
        <w:pStyle w:val="Default"/>
        <w:jc w:val="center"/>
      </w:pPr>
      <w:r w:rsidRPr="00A256AE">
        <w:t>Atilla MURATHANOĞLU     210 61 64</w:t>
      </w:r>
      <w:r>
        <w:tab/>
      </w:r>
      <w:r>
        <w:tab/>
        <w:t xml:space="preserve">       </w:t>
      </w:r>
      <w:r w:rsidRPr="00A256AE">
        <w:t>Yasin Mert 210 37 81</w:t>
      </w:r>
    </w:p>
    <w:p w14:paraId="6E3FEB97" w14:textId="0CC25932" w:rsidR="009F4B08" w:rsidRPr="00A256AE" w:rsidRDefault="00E81529" w:rsidP="00E81529">
      <w:pPr>
        <w:pStyle w:val="Default"/>
        <w:ind w:firstLine="708"/>
        <w:rPr>
          <w:rFonts w:eastAsia="Calibri"/>
        </w:rPr>
      </w:pPr>
      <w:r>
        <w:t xml:space="preserve">      </w:t>
      </w:r>
      <w:r w:rsidR="00FB2A39" w:rsidRPr="00A256AE">
        <w:t>Ahmet GÖKCÜK</w:t>
      </w:r>
      <w:r w:rsidR="00A256AE" w:rsidRPr="00A256AE">
        <w:t xml:space="preserve">                   </w:t>
      </w:r>
      <w:r w:rsidR="00FB2A39" w:rsidRPr="00A256AE">
        <w:t xml:space="preserve"> 210</w:t>
      </w:r>
      <w:r w:rsidR="003A51BA" w:rsidRPr="00A256AE">
        <w:t xml:space="preserve"> 61</w:t>
      </w:r>
      <w:r w:rsidR="005F50A5" w:rsidRPr="00A256AE">
        <w:t xml:space="preserve"> </w:t>
      </w:r>
      <w:r w:rsidR="00FB2A39" w:rsidRPr="00A256AE">
        <w:t>65</w:t>
      </w:r>
    </w:p>
    <w:p w14:paraId="323E57A1" w14:textId="74A8A4DC" w:rsidR="00107500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C9902D" w14:textId="77777777" w:rsidR="007C48EB" w:rsidRDefault="007C48EB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54B5BD6" w14:textId="77777777" w:rsidR="00A256AE" w:rsidRPr="00A256AE" w:rsidRDefault="00A256AE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A256AE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A256AE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A256AE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A256AE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A256AE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A256AE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A256AE">
        <w:rPr>
          <w:rFonts w:ascii="Times New Roman" w:eastAsia="Calibri" w:hAnsi="Times New Roman" w:cs="Times New Roman"/>
          <w:sz w:val="24"/>
          <w:szCs w:val="24"/>
        </w:rPr>
        <w:t>A</w:t>
      </w:r>
      <w:r w:rsidRPr="00A256AE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A256AE" w:rsidSect="00A256AE">
      <w:pgSz w:w="11906" w:h="16838"/>
      <w:pgMar w:top="426" w:right="849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96D09"/>
    <w:rsid w:val="000D2626"/>
    <w:rsid w:val="000F762E"/>
    <w:rsid w:val="00107500"/>
    <w:rsid w:val="00111454"/>
    <w:rsid w:val="00123515"/>
    <w:rsid w:val="0014115C"/>
    <w:rsid w:val="00217663"/>
    <w:rsid w:val="0025021A"/>
    <w:rsid w:val="0025720E"/>
    <w:rsid w:val="00275E2C"/>
    <w:rsid w:val="00277F79"/>
    <w:rsid w:val="00282B1D"/>
    <w:rsid w:val="00286C2A"/>
    <w:rsid w:val="00347CEC"/>
    <w:rsid w:val="003A51BA"/>
    <w:rsid w:val="003D02A5"/>
    <w:rsid w:val="004259B6"/>
    <w:rsid w:val="00462C81"/>
    <w:rsid w:val="004B57AE"/>
    <w:rsid w:val="004E3FF2"/>
    <w:rsid w:val="004F3175"/>
    <w:rsid w:val="005F50A5"/>
    <w:rsid w:val="00635DFF"/>
    <w:rsid w:val="00684106"/>
    <w:rsid w:val="0069349A"/>
    <w:rsid w:val="006B1CE3"/>
    <w:rsid w:val="006F2E6B"/>
    <w:rsid w:val="00701808"/>
    <w:rsid w:val="00751228"/>
    <w:rsid w:val="00774640"/>
    <w:rsid w:val="00777606"/>
    <w:rsid w:val="007907FA"/>
    <w:rsid w:val="007C48EB"/>
    <w:rsid w:val="007F224B"/>
    <w:rsid w:val="00800684"/>
    <w:rsid w:val="0080295E"/>
    <w:rsid w:val="0081641B"/>
    <w:rsid w:val="00820056"/>
    <w:rsid w:val="0083017F"/>
    <w:rsid w:val="008A67E5"/>
    <w:rsid w:val="008C587A"/>
    <w:rsid w:val="00945CE2"/>
    <w:rsid w:val="00976E2B"/>
    <w:rsid w:val="00997EA0"/>
    <w:rsid w:val="009C7088"/>
    <w:rsid w:val="009E6CB5"/>
    <w:rsid w:val="009F4B08"/>
    <w:rsid w:val="00A256AE"/>
    <w:rsid w:val="00A476A9"/>
    <w:rsid w:val="00A824C6"/>
    <w:rsid w:val="00B17C83"/>
    <w:rsid w:val="00B26329"/>
    <w:rsid w:val="00BB0736"/>
    <w:rsid w:val="00C00CDF"/>
    <w:rsid w:val="00C071FA"/>
    <w:rsid w:val="00C10DF7"/>
    <w:rsid w:val="00C15EC2"/>
    <w:rsid w:val="00C51FC6"/>
    <w:rsid w:val="00C575C4"/>
    <w:rsid w:val="00C759B1"/>
    <w:rsid w:val="00CA6E81"/>
    <w:rsid w:val="00CC720A"/>
    <w:rsid w:val="00CD4B0C"/>
    <w:rsid w:val="00CE6B85"/>
    <w:rsid w:val="00D0073E"/>
    <w:rsid w:val="00D03E6C"/>
    <w:rsid w:val="00D14973"/>
    <w:rsid w:val="00D17CAE"/>
    <w:rsid w:val="00D476F2"/>
    <w:rsid w:val="00D838E0"/>
    <w:rsid w:val="00D92E04"/>
    <w:rsid w:val="00DB0BCB"/>
    <w:rsid w:val="00DC536F"/>
    <w:rsid w:val="00DF4481"/>
    <w:rsid w:val="00DF45D0"/>
    <w:rsid w:val="00E4045D"/>
    <w:rsid w:val="00E52F37"/>
    <w:rsid w:val="00E654EB"/>
    <w:rsid w:val="00E6648E"/>
    <w:rsid w:val="00E72847"/>
    <w:rsid w:val="00E81529"/>
    <w:rsid w:val="00E962B8"/>
    <w:rsid w:val="00EC62F5"/>
    <w:rsid w:val="00EF261B"/>
    <w:rsid w:val="00EF34D7"/>
    <w:rsid w:val="00F67C7F"/>
    <w:rsid w:val="00F81782"/>
    <w:rsid w:val="00F82EFF"/>
    <w:rsid w:val="00F84724"/>
    <w:rsid w:val="00FB2A39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7AC1C3-696C-4EA8-8A13-C6F4F30CB6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325</Words>
  <Characters>1854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Evrim Özdemir</cp:lastModifiedBy>
  <cp:revision>15</cp:revision>
  <dcterms:created xsi:type="dcterms:W3CDTF">2021-10-01T06:53:00Z</dcterms:created>
  <dcterms:modified xsi:type="dcterms:W3CDTF">2021-10-04T12:12:00Z</dcterms:modified>
</cp:coreProperties>
</file>